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 /><Relationship Id="rId2" Type="http://schemas.openxmlformats.org/package/2006/relationships/metadata/thumbnail" Target="docProps/thumbnail.wmf" /><Relationship Id="rId1" Type="http://schemas.openxmlformats.org/officeDocument/2006/relationships/officeDocument" Target="word/document.xml" /><Relationship Id="rId4" Type="http://schemas.openxmlformats.org/officeDocument/2006/relationships/extended-properties" Target="docProps/app.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84487" w:rsidRDefault="00684487" w:rsidP="00684487">
      <w:pPr>
        <w:autoSpaceDE w:val="0"/>
        <w:autoSpaceDN w:val="0"/>
        <w:adjustRightInd w:val="0"/>
        <w:spacing w:line="240" w:lineRule="auto"/>
        <w:ind w:left="0"/>
        <w:jc w:val="center"/>
        <w:rPr>
          <w:rFonts w:ascii="Times New Roman" w:hAnsi="Times New Roman" w:cs="Times New Roman"/>
          <w:b/>
          <w:bCs/>
          <w:sz w:val="36"/>
          <w:szCs w:val="36"/>
        </w:rPr>
      </w:pPr>
      <w:r>
        <w:rPr>
          <w:rFonts w:ascii="Times New Roman" w:hAnsi="Times New Roman" w:cs="Times New Roman"/>
          <w:b/>
          <w:bCs/>
          <w:sz w:val="36"/>
          <w:szCs w:val="36"/>
        </w:rPr>
        <w:t>Jaypee University of Engineering and Technology, Guna</w:t>
      </w:r>
    </w:p>
    <w:p w:rsidR="00684487" w:rsidRDefault="00684487" w:rsidP="00684487">
      <w:pPr>
        <w:autoSpaceDE w:val="0"/>
        <w:autoSpaceDN w:val="0"/>
        <w:adjustRightInd w:val="0"/>
        <w:spacing w:line="240" w:lineRule="auto"/>
        <w:ind w:left="0"/>
        <w:jc w:val="center"/>
        <w:rPr>
          <w:rFonts w:ascii="Times New Roman" w:hAnsi="Times New Roman" w:cs="Times New Roman"/>
          <w:b/>
          <w:bCs/>
          <w:sz w:val="32"/>
          <w:szCs w:val="32"/>
        </w:rPr>
      </w:pPr>
      <w:r>
        <w:rPr>
          <w:rFonts w:ascii="Times New Roman" w:hAnsi="Times New Roman" w:cs="Times New Roman"/>
          <w:b/>
          <w:bCs/>
          <w:sz w:val="32"/>
          <w:szCs w:val="32"/>
        </w:rPr>
        <w:t>Department of Computer Science and Engineering</w:t>
      </w:r>
    </w:p>
    <w:p w:rsidR="00684487" w:rsidRDefault="00684487" w:rsidP="00684487">
      <w:pPr>
        <w:autoSpaceDE w:val="0"/>
        <w:autoSpaceDN w:val="0"/>
        <w:adjustRightInd w:val="0"/>
        <w:spacing w:line="240" w:lineRule="auto"/>
        <w:ind w:left="0"/>
        <w:jc w:val="center"/>
        <w:rPr>
          <w:rFonts w:ascii="Times New Roman" w:hAnsi="Times New Roman" w:cs="Times New Roman"/>
          <w:b/>
          <w:bCs/>
          <w:sz w:val="28"/>
          <w:szCs w:val="28"/>
        </w:rPr>
      </w:pPr>
      <w:r>
        <w:rPr>
          <w:rFonts w:ascii="Times New Roman" w:hAnsi="Times New Roman" w:cs="Times New Roman"/>
          <w:b/>
          <w:bCs/>
          <w:sz w:val="28"/>
          <w:szCs w:val="28"/>
        </w:rPr>
        <w:t>Objec</w:t>
      </w:r>
      <w:r w:rsidR="00EE6084">
        <w:rPr>
          <w:rFonts w:ascii="Times New Roman" w:hAnsi="Times New Roman" w:cs="Times New Roman"/>
          <w:b/>
          <w:bCs/>
          <w:sz w:val="28"/>
          <w:szCs w:val="28"/>
        </w:rPr>
        <w:t>t Oriented Programming (18B11CI2</w:t>
      </w:r>
      <w:r>
        <w:rPr>
          <w:rFonts w:ascii="Times New Roman" w:hAnsi="Times New Roman" w:cs="Times New Roman"/>
          <w:b/>
          <w:bCs/>
          <w:sz w:val="28"/>
          <w:szCs w:val="28"/>
        </w:rPr>
        <w:t>11)</w:t>
      </w:r>
    </w:p>
    <w:p w:rsidR="00684487" w:rsidRDefault="003C7B33" w:rsidP="00684487">
      <w:pPr>
        <w:autoSpaceDE w:val="0"/>
        <w:autoSpaceDN w:val="0"/>
        <w:adjustRightInd w:val="0"/>
        <w:spacing w:line="240" w:lineRule="auto"/>
        <w:ind w:left="0"/>
        <w:jc w:val="center"/>
        <w:rPr>
          <w:rFonts w:ascii="Times New Roman" w:hAnsi="Times New Roman" w:cs="Times New Roman"/>
          <w:b/>
          <w:bCs/>
          <w:sz w:val="28"/>
          <w:szCs w:val="28"/>
        </w:rPr>
      </w:pPr>
      <w:r>
        <w:rPr>
          <w:rFonts w:ascii="Times New Roman" w:hAnsi="Times New Roman" w:cs="Times New Roman"/>
          <w:b/>
          <w:bCs/>
          <w:sz w:val="28"/>
          <w:szCs w:val="28"/>
        </w:rPr>
        <w:t>Assignment-3</w:t>
      </w:r>
    </w:p>
    <w:p w:rsidR="00684487" w:rsidRDefault="003C7B33" w:rsidP="00684487">
      <w:pPr>
        <w:autoSpaceDE w:val="0"/>
        <w:autoSpaceDN w:val="0"/>
        <w:adjustRightInd w:val="0"/>
        <w:spacing w:line="240" w:lineRule="auto"/>
        <w:ind w:left="0"/>
        <w:jc w:val="center"/>
        <w:rPr>
          <w:rFonts w:ascii="Times New Roman" w:hAnsi="Times New Roman" w:cs="Times New Roman"/>
          <w:b/>
          <w:bCs/>
          <w:sz w:val="28"/>
          <w:szCs w:val="28"/>
        </w:rPr>
      </w:pPr>
      <w:r>
        <w:rPr>
          <w:rFonts w:ascii="Times New Roman" w:hAnsi="Times New Roman" w:cs="Times New Roman"/>
          <w:b/>
          <w:bCs/>
          <w:sz w:val="28"/>
          <w:szCs w:val="28"/>
        </w:rPr>
        <w:t>Floating Date: 12</w:t>
      </w:r>
      <w:r w:rsidR="00EE6084">
        <w:rPr>
          <w:rFonts w:ascii="Times New Roman" w:hAnsi="Times New Roman" w:cs="Times New Roman"/>
          <w:b/>
          <w:bCs/>
          <w:sz w:val="28"/>
          <w:szCs w:val="28"/>
        </w:rPr>
        <w:t>/0</w:t>
      </w:r>
      <w:r>
        <w:rPr>
          <w:rFonts w:ascii="Times New Roman" w:hAnsi="Times New Roman" w:cs="Times New Roman"/>
          <w:b/>
          <w:bCs/>
          <w:sz w:val="28"/>
          <w:szCs w:val="28"/>
        </w:rPr>
        <w:t>5</w:t>
      </w:r>
      <w:r w:rsidR="00684487">
        <w:rPr>
          <w:rFonts w:ascii="Times New Roman" w:hAnsi="Times New Roman" w:cs="Times New Roman"/>
          <w:b/>
          <w:bCs/>
          <w:sz w:val="28"/>
          <w:szCs w:val="28"/>
        </w:rPr>
        <w:t>/20</w:t>
      </w:r>
      <w:r>
        <w:rPr>
          <w:rFonts w:ascii="Times New Roman" w:hAnsi="Times New Roman" w:cs="Times New Roman"/>
          <w:b/>
          <w:bCs/>
          <w:sz w:val="28"/>
          <w:szCs w:val="28"/>
        </w:rPr>
        <w:t>22</w:t>
      </w:r>
      <w:r w:rsidR="00C73E92">
        <w:rPr>
          <w:rFonts w:ascii="Times New Roman" w:hAnsi="Times New Roman" w:cs="Times New Roman"/>
          <w:b/>
          <w:bCs/>
          <w:sz w:val="28"/>
          <w:szCs w:val="28"/>
        </w:rPr>
        <w:t xml:space="preserve">           Submission Date: </w:t>
      </w:r>
      <w:r>
        <w:rPr>
          <w:rFonts w:ascii="Times New Roman" w:hAnsi="Times New Roman" w:cs="Times New Roman"/>
          <w:b/>
          <w:bCs/>
          <w:sz w:val="28"/>
          <w:szCs w:val="28"/>
        </w:rPr>
        <w:t>24</w:t>
      </w:r>
      <w:r w:rsidR="00C73E92">
        <w:rPr>
          <w:rFonts w:ascii="Times New Roman" w:hAnsi="Times New Roman" w:cs="Times New Roman"/>
          <w:b/>
          <w:bCs/>
          <w:sz w:val="28"/>
          <w:szCs w:val="28"/>
        </w:rPr>
        <w:t>/05</w:t>
      </w:r>
      <w:r w:rsidR="00684487">
        <w:rPr>
          <w:rFonts w:ascii="Times New Roman" w:hAnsi="Times New Roman" w:cs="Times New Roman"/>
          <w:b/>
          <w:bCs/>
          <w:sz w:val="28"/>
          <w:szCs w:val="28"/>
        </w:rPr>
        <w:t>/20</w:t>
      </w:r>
      <w:r w:rsidR="000B267E">
        <w:rPr>
          <w:rFonts w:ascii="Times New Roman" w:hAnsi="Times New Roman" w:cs="Times New Roman"/>
          <w:b/>
          <w:bCs/>
          <w:sz w:val="28"/>
          <w:szCs w:val="28"/>
        </w:rPr>
        <w:t>2</w:t>
      </w:r>
      <w:r>
        <w:rPr>
          <w:rFonts w:ascii="Times New Roman" w:hAnsi="Times New Roman" w:cs="Times New Roman"/>
          <w:b/>
          <w:bCs/>
          <w:sz w:val="28"/>
          <w:szCs w:val="28"/>
        </w:rPr>
        <w:t>2</w:t>
      </w:r>
    </w:p>
    <w:p w:rsidR="00684487" w:rsidRPr="00684487" w:rsidRDefault="00684487" w:rsidP="00684487">
      <w:pPr>
        <w:autoSpaceDE w:val="0"/>
        <w:autoSpaceDN w:val="0"/>
        <w:adjustRightInd w:val="0"/>
        <w:spacing w:line="240" w:lineRule="auto"/>
        <w:ind w:left="0"/>
        <w:jc w:val="left"/>
        <w:rPr>
          <w:rFonts w:ascii="Times New Roman" w:hAnsi="Times New Roman" w:cs="Times New Roman"/>
          <w:b/>
          <w:bCs/>
          <w:color w:val="FF0000"/>
          <w:sz w:val="24"/>
          <w:szCs w:val="24"/>
        </w:rPr>
      </w:pPr>
    </w:p>
    <w:p w:rsidR="00684487" w:rsidRPr="00684487" w:rsidRDefault="00684487" w:rsidP="00716081">
      <w:pPr>
        <w:autoSpaceDE w:val="0"/>
        <w:autoSpaceDN w:val="0"/>
        <w:adjustRightInd w:val="0"/>
        <w:spacing w:line="240" w:lineRule="auto"/>
        <w:ind w:left="0"/>
        <w:rPr>
          <w:rFonts w:ascii="Times New Roman" w:hAnsi="Times New Roman" w:cs="Times New Roman"/>
          <w:b/>
          <w:color w:val="FF0000"/>
          <w:sz w:val="24"/>
          <w:szCs w:val="24"/>
        </w:rPr>
      </w:pPr>
      <w:r w:rsidRPr="00684487">
        <w:rPr>
          <w:rFonts w:ascii="Times New Roman" w:hAnsi="Times New Roman" w:cs="Times New Roman"/>
          <w:b/>
          <w:bCs/>
          <w:color w:val="FF0000"/>
          <w:sz w:val="24"/>
          <w:szCs w:val="24"/>
        </w:rPr>
        <w:t xml:space="preserve">[Imp Note: </w:t>
      </w:r>
      <w:r w:rsidR="0090083F" w:rsidRPr="00C77310">
        <w:rPr>
          <w:rFonts w:ascii="Times New Roman" w:hAnsi="Times New Roman" w:cs="Times New Roman"/>
          <w:b/>
          <w:bCs/>
          <w:color w:val="FF0000"/>
          <w:sz w:val="27"/>
          <w:szCs w:val="27"/>
        </w:rPr>
        <w:t>No assignment will be accepted after deadline</w:t>
      </w:r>
      <w:r w:rsidR="0090083F">
        <w:rPr>
          <w:rFonts w:ascii="Times New Roman" w:hAnsi="Times New Roman" w:cs="Times New Roman"/>
          <w:b/>
          <w:bCs/>
          <w:color w:val="FF0000"/>
          <w:sz w:val="27"/>
          <w:szCs w:val="27"/>
        </w:rPr>
        <w:t xml:space="preserve"> in any case</w:t>
      </w:r>
      <w:r w:rsidR="0090083F" w:rsidRPr="00684487">
        <w:rPr>
          <w:rFonts w:ascii="Times New Roman" w:hAnsi="Times New Roman" w:cs="Times New Roman"/>
          <w:b/>
          <w:color w:val="FF0000"/>
          <w:sz w:val="24"/>
          <w:szCs w:val="24"/>
        </w:rPr>
        <w:t xml:space="preserve">. </w:t>
      </w:r>
      <w:r w:rsidRPr="00684487">
        <w:rPr>
          <w:rFonts w:ascii="Times New Roman" w:hAnsi="Times New Roman" w:cs="Times New Roman"/>
          <w:b/>
          <w:color w:val="FF0000"/>
          <w:sz w:val="24"/>
          <w:szCs w:val="24"/>
        </w:rPr>
        <w:t>All the programs must be</w:t>
      </w:r>
      <w:r w:rsidR="004A03CA">
        <w:rPr>
          <w:rFonts w:ascii="Times New Roman" w:hAnsi="Times New Roman" w:cs="Times New Roman"/>
          <w:b/>
          <w:color w:val="FF0000"/>
          <w:sz w:val="24"/>
          <w:szCs w:val="24"/>
        </w:rPr>
        <w:t xml:space="preserve"> written in </w:t>
      </w:r>
      <w:r w:rsidRPr="00684487">
        <w:rPr>
          <w:rFonts w:ascii="Times New Roman" w:hAnsi="Times New Roman" w:cs="Times New Roman"/>
          <w:b/>
          <w:color w:val="FF0000"/>
          <w:sz w:val="24"/>
          <w:szCs w:val="24"/>
        </w:rPr>
        <w:t>C++ with distinguished variable names. If</w:t>
      </w:r>
      <w:r>
        <w:rPr>
          <w:rFonts w:ascii="Times New Roman" w:hAnsi="Times New Roman" w:cs="Times New Roman"/>
          <w:b/>
          <w:color w:val="FF0000"/>
          <w:sz w:val="24"/>
          <w:szCs w:val="24"/>
        </w:rPr>
        <w:t xml:space="preserve"> </w:t>
      </w:r>
      <w:r w:rsidRPr="00684487">
        <w:rPr>
          <w:rFonts w:ascii="Times New Roman" w:hAnsi="Times New Roman" w:cs="Times New Roman"/>
          <w:b/>
          <w:color w:val="FF0000"/>
          <w:sz w:val="24"/>
          <w:szCs w:val="24"/>
        </w:rPr>
        <w:t xml:space="preserve">any kind of plagiarism is observed, </w:t>
      </w:r>
      <w:r w:rsidR="001B1B4D">
        <w:rPr>
          <w:rFonts w:ascii="Times New Roman" w:hAnsi="Times New Roman" w:cs="Times New Roman"/>
          <w:b/>
          <w:color w:val="FF0000"/>
          <w:sz w:val="24"/>
          <w:szCs w:val="24"/>
        </w:rPr>
        <w:t>you will</w:t>
      </w:r>
      <w:r w:rsidRPr="00684487">
        <w:rPr>
          <w:rFonts w:ascii="Times New Roman" w:hAnsi="Times New Roman" w:cs="Times New Roman"/>
          <w:b/>
          <w:color w:val="FF0000"/>
          <w:sz w:val="24"/>
          <w:szCs w:val="24"/>
        </w:rPr>
        <w:t xml:space="preserve"> </w:t>
      </w:r>
      <w:r w:rsidR="001B1B4D">
        <w:rPr>
          <w:rFonts w:ascii="Times New Roman" w:hAnsi="Times New Roman" w:cs="Times New Roman"/>
          <w:b/>
          <w:color w:val="FF0000"/>
          <w:sz w:val="24"/>
          <w:szCs w:val="24"/>
        </w:rPr>
        <w:t>get zero mark</w:t>
      </w:r>
      <w:r w:rsidRPr="00684487">
        <w:rPr>
          <w:rFonts w:ascii="Times New Roman" w:hAnsi="Times New Roman" w:cs="Times New Roman"/>
          <w:b/>
          <w:color w:val="FF0000"/>
          <w:sz w:val="24"/>
          <w:szCs w:val="24"/>
        </w:rPr>
        <w:t>]</w:t>
      </w:r>
    </w:p>
    <w:p w:rsidR="00684487" w:rsidRPr="00684487" w:rsidRDefault="00684487" w:rsidP="00684487">
      <w:pPr>
        <w:autoSpaceDE w:val="0"/>
        <w:autoSpaceDN w:val="0"/>
        <w:adjustRightInd w:val="0"/>
        <w:spacing w:line="240" w:lineRule="auto"/>
        <w:ind w:left="0"/>
        <w:jc w:val="left"/>
        <w:rPr>
          <w:rFonts w:ascii="Times New Roman" w:hAnsi="Times New Roman" w:cs="Times New Roman"/>
          <w:b/>
          <w:color w:val="FF0000"/>
          <w:sz w:val="24"/>
          <w:szCs w:val="24"/>
        </w:rPr>
      </w:pPr>
    </w:p>
    <w:p w:rsidR="003A52BE" w:rsidRDefault="00975D54" w:rsidP="003A52BE">
      <w:pPr>
        <w:autoSpaceDE w:val="0"/>
        <w:autoSpaceDN w:val="0"/>
        <w:adjustRightInd w:val="0"/>
        <w:spacing w:line="240" w:lineRule="auto"/>
        <w:ind w:left="0"/>
        <w:jc w:val="left"/>
        <w:rPr>
          <w:rFonts w:cs="Times New Roman"/>
        </w:rPr>
      </w:pPr>
      <w:r w:rsidRPr="003056D9">
        <w:rPr>
          <w:rFonts w:cs="Times New Roman"/>
          <w:b/>
          <w:bCs/>
        </w:rPr>
        <w:t xml:space="preserve">Question </w:t>
      </w:r>
      <w:r w:rsidR="003C7B33">
        <w:rPr>
          <w:rFonts w:cs="Times New Roman"/>
          <w:b/>
          <w:bCs/>
        </w:rPr>
        <w:t>1</w:t>
      </w:r>
      <w:r w:rsidR="00684487" w:rsidRPr="003056D9">
        <w:rPr>
          <w:rFonts w:cs="Times New Roman"/>
          <w:b/>
          <w:bCs/>
        </w:rPr>
        <w:t xml:space="preserve"> </w:t>
      </w:r>
      <w:r w:rsidR="003A52BE" w:rsidRPr="003056D9">
        <w:rPr>
          <w:rFonts w:cs="Times New Roman"/>
        </w:rPr>
        <w:t>Write a C++ program to perform the following tasks:</w:t>
      </w:r>
    </w:p>
    <w:p w:rsidR="003056D9" w:rsidRPr="003056D9" w:rsidRDefault="003056D9" w:rsidP="003A52BE">
      <w:pPr>
        <w:autoSpaceDE w:val="0"/>
        <w:autoSpaceDN w:val="0"/>
        <w:adjustRightInd w:val="0"/>
        <w:spacing w:line="240" w:lineRule="auto"/>
        <w:ind w:left="0"/>
        <w:jc w:val="left"/>
        <w:rPr>
          <w:rFonts w:cs="Times New Roman"/>
        </w:rPr>
      </w:pPr>
    </w:p>
    <w:p w:rsidR="006C3C17" w:rsidRDefault="00670FA0" w:rsidP="006C3C17">
      <w:pPr>
        <w:pStyle w:val="ListParagraph"/>
        <w:numPr>
          <w:ilvl w:val="0"/>
          <w:numId w:val="4"/>
        </w:numPr>
        <w:autoSpaceDE w:val="0"/>
        <w:autoSpaceDN w:val="0"/>
        <w:adjustRightInd w:val="0"/>
        <w:spacing w:line="240" w:lineRule="auto"/>
        <w:jc w:val="left"/>
        <w:rPr>
          <w:rFonts w:cs="Times New Roman"/>
        </w:rPr>
      </w:pPr>
      <w:r w:rsidRPr="003056D9">
        <w:rPr>
          <w:rFonts w:cs="Times New Roman"/>
        </w:rPr>
        <w:t xml:space="preserve">Create ‘Student’ class, with two data members: name and Branch_Number ;  Branch_Number is an </w:t>
      </w:r>
      <w:r w:rsidR="003A52BE" w:rsidRPr="003056D9">
        <w:rPr>
          <w:rFonts w:cs="Times New Roman"/>
        </w:rPr>
        <w:t xml:space="preserve">integer and name is </w:t>
      </w:r>
      <w:r w:rsidRPr="003056D9">
        <w:rPr>
          <w:rFonts w:cs="Times New Roman"/>
        </w:rPr>
        <w:t xml:space="preserve">a </w:t>
      </w:r>
      <w:r w:rsidR="003A52BE" w:rsidRPr="003056D9">
        <w:rPr>
          <w:rFonts w:cs="Times New Roman"/>
        </w:rPr>
        <w:t>string. The value of</w:t>
      </w:r>
      <w:r w:rsidRPr="003056D9">
        <w:rPr>
          <w:rFonts w:cs="Times New Roman"/>
        </w:rPr>
        <w:t xml:space="preserve"> </w:t>
      </w:r>
      <w:r w:rsidR="003A52BE" w:rsidRPr="003056D9">
        <w:rPr>
          <w:rFonts w:cs="Times New Roman"/>
        </w:rPr>
        <w:t>Branch_Number is 1 for CSE student and 2 for ECE student.</w:t>
      </w:r>
    </w:p>
    <w:p w:rsidR="003056D9" w:rsidRPr="003056D9" w:rsidRDefault="003056D9" w:rsidP="003056D9">
      <w:pPr>
        <w:pStyle w:val="ListParagraph"/>
        <w:autoSpaceDE w:val="0"/>
        <w:autoSpaceDN w:val="0"/>
        <w:adjustRightInd w:val="0"/>
        <w:spacing w:line="240" w:lineRule="auto"/>
        <w:ind w:left="1080"/>
        <w:jc w:val="left"/>
        <w:rPr>
          <w:rFonts w:cs="Times New Roman"/>
        </w:rPr>
      </w:pPr>
    </w:p>
    <w:p w:rsidR="006123A3" w:rsidRDefault="003A52BE" w:rsidP="006C3C17">
      <w:pPr>
        <w:pStyle w:val="ListParagraph"/>
        <w:numPr>
          <w:ilvl w:val="0"/>
          <w:numId w:val="4"/>
        </w:numPr>
        <w:autoSpaceDE w:val="0"/>
        <w:autoSpaceDN w:val="0"/>
        <w:adjustRightInd w:val="0"/>
        <w:spacing w:line="240" w:lineRule="auto"/>
        <w:jc w:val="left"/>
        <w:rPr>
          <w:rFonts w:cs="Times New Roman"/>
        </w:rPr>
      </w:pPr>
      <w:r w:rsidRPr="00DA7F87">
        <w:rPr>
          <w:rFonts w:cs="Times New Roman"/>
        </w:rPr>
        <w:t>Deri</w:t>
      </w:r>
      <w:r w:rsidR="00670FA0" w:rsidRPr="00DA7F87">
        <w:rPr>
          <w:rFonts w:cs="Times New Roman"/>
        </w:rPr>
        <w:t>ve two</w:t>
      </w:r>
      <w:r w:rsidR="00670FA0" w:rsidRPr="003056D9">
        <w:rPr>
          <w:rFonts w:cs="Times New Roman"/>
        </w:rPr>
        <w:t xml:space="preserve"> classes ‘CSE’ and ‘ECE’. </w:t>
      </w:r>
      <w:r w:rsidR="006123A3" w:rsidRPr="003056D9">
        <w:rPr>
          <w:rFonts w:cs="Times New Roman"/>
        </w:rPr>
        <w:t xml:space="preserve">There are three subjects in each branch. Marks obtained in each subject is considered as data members. In other word, for the class CSE, the data members are CSE_sub1_marks, CSE_sub2_marks and CSE_sub3_marks. Similarly, for class ECE, the data members are </w:t>
      </w:r>
      <w:r w:rsidR="00011FC1" w:rsidRPr="003056D9">
        <w:rPr>
          <w:rFonts w:cs="Times New Roman"/>
        </w:rPr>
        <w:t>ECE_sub1_marks, ECE</w:t>
      </w:r>
      <w:r w:rsidR="006123A3" w:rsidRPr="003056D9">
        <w:rPr>
          <w:rFonts w:cs="Times New Roman"/>
        </w:rPr>
        <w:t xml:space="preserve">_sub2_marks and </w:t>
      </w:r>
      <w:r w:rsidR="00011FC1" w:rsidRPr="003056D9">
        <w:rPr>
          <w:rFonts w:cs="Times New Roman"/>
        </w:rPr>
        <w:t>ECE_sub3</w:t>
      </w:r>
      <w:r w:rsidR="006123A3" w:rsidRPr="003056D9">
        <w:rPr>
          <w:rFonts w:cs="Times New Roman"/>
        </w:rPr>
        <w:t>_marks.</w:t>
      </w:r>
    </w:p>
    <w:p w:rsidR="003056D9" w:rsidRPr="003056D9" w:rsidRDefault="003056D9" w:rsidP="003056D9">
      <w:pPr>
        <w:pStyle w:val="ListParagraph"/>
        <w:rPr>
          <w:rFonts w:cs="Times New Roman"/>
        </w:rPr>
      </w:pPr>
    </w:p>
    <w:p w:rsidR="003056D9" w:rsidRPr="003056D9" w:rsidRDefault="003056D9" w:rsidP="003056D9">
      <w:pPr>
        <w:pStyle w:val="ListParagraph"/>
        <w:autoSpaceDE w:val="0"/>
        <w:autoSpaceDN w:val="0"/>
        <w:adjustRightInd w:val="0"/>
        <w:spacing w:line="240" w:lineRule="auto"/>
        <w:ind w:left="1080"/>
        <w:jc w:val="left"/>
        <w:rPr>
          <w:rFonts w:cs="Times New Roman"/>
        </w:rPr>
      </w:pPr>
    </w:p>
    <w:p w:rsidR="006C3C17" w:rsidRDefault="006C3C17" w:rsidP="006C3C17">
      <w:pPr>
        <w:pStyle w:val="ListParagraph"/>
        <w:numPr>
          <w:ilvl w:val="0"/>
          <w:numId w:val="4"/>
        </w:numPr>
        <w:autoSpaceDE w:val="0"/>
        <w:autoSpaceDN w:val="0"/>
        <w:adjustRightInd w:val="0"/>
        <w:spacing w:line="240" w:lineRule="auto"/>
        <w:jc w:val="left"/>
        <w:rPr>
          <w:rFonts w:cs="Times New Roman"/>
        </w:rPr>
      </w:pPr>
      <w:r w:rsidRPr="003056D9">
        <w:rPr>
          <w:rFonts w:cs="Times New Roman"/>
        </w:rPr>
        <w:t>Input appropriate data from the keyboard for 2 CSE and 3 ECE Students. Write necessary function to get data.</w:t>
      </w:r>
    </w:p>
    <w:p w:rsidR="003056D9" w:rsidRPr="003056D9" w:rsidRDefault="003056D9" w:rsidP="003056D9">
      <w:pPr>
        <w:pStyle w:val="ListParagraph"/>
        <w:autoSpaceDE w:val="0"/>
        <w:autoSpaceDN w:val="0"/>
        <w:adjustRightInd w:val="0"/>
        <w:spacing w:line="240" w:lineRule="auto"/>
        <w:ind w:left="1080"/>
        <w:jc w:val="left"/>
        <w:rPr>
          <w:rFonts w:cs="Times New Roman"/>
        </w:rPr>
      </w:pPr>
    </w:p>
    <w:p w:rsidR="00C34C58" w:rsidRPr="003056D9" w:rsidRDefault="003A52BE" w:rsidP="00975D54">
      <w:pPr>
        <w:pStyle w:val="ListParagraph"/>
        <w:numPr>
          <w:ilvl w:val="0"/>
          <w:numId w:val="4"/>
        </w:numPr>
        <w:autoSpaceDE w:val="0"/>
        <w:autoSpaceDN w:val="0"/>
        <w:adjustRightInd w:val="0"/>
        <w:spacing w:line="240" w:lineRule="auto"/>
        <w:jc w:val="left"/>
        <w:rPr>
          <w:rFonts w:cs="Times New Roman"/>
        </w:rPr>
      </w:pPr>
      <w:r w:rsidRPr="003056D9">
        <w:rPr>
          <w:rFonts w:cs="Times New Roman"/>
        </w:rPr>
        <w:t>Display Branch_Number, name, marks for CSE students first and then for ECE</w:t>
      </w:r>
      <w:r w:rsidR="00975D54" w:rsidRPr="003056D9">
        <w:rPr>
          <w:rFonts w:cs="Times New Roman"/>
        </w:rPr>
        <w:t xml:space="preserve"> </w:t>
      </w:r>
      <w:r w:rsidRPr="003056D9">
        <w:rPr>
          <w:rFonts w:cs="Times New Roman"/>
        </w:rPr>
        <w:t>students.</w:t>
      </w:r>
    </w:p>
    <w:p w:rsidR="00743FCC" w:rsidRDefault="00743FCC" w:rsidP="005807C6">
      <w:pPr>
        <w:spacing w:after="283"/>
        <w:rPr>
          <w:rFonts w:cs="Times New Roman"/>
        </w:rPr>
      </w:pPr>
    </w:p>
    <w:p w:rsidR="005807C6" w:rsidRPr="003056D9" w:rsidRDefault="00354C0C" w:rsidP="00743FCC">
      <w:pPr>
        <w:spacing w:after="283"/>
        <w:ind w:left="0"/>
      </w:pPr>
      <w:r w:rsidRPr="003056D9">
        <w:rPr>
          <w:rFonts w:cs="Times New Roman"/>
          <w:b/>
        </w:rPr>
        <w:t xml:space="preserve">Question </w:t>
      </w:r>
      <w:r w:rsidR="003C7B33">
        <w:rPr>
          <w:rFonts w:cs="Times New Roman"/>
          <w:b/>
        </w:rPr>
        <w:t>2</w:t>
      </w:r>
      <w:r w:rsidRPr="003056D9">
        <w:rPr>
          <w:rFonts w:cs="Times New Roman"/>
        </w:rPr>
        <w:t xml:space="preserve"> </w:t>
      </w:r>
      <w:r w:rsidR="005807C6" w:rsidRPr="003056D9">
        <w:t>Let we have to prepare the final result of each student for a particular subject. The final marks are sum of marks obtained by the student in T1, T2, T3, P1, P2, and attendance in theory class. Let there are following classes:</w:t>
      </w:r>
    </w:p>
    <w:p w:rsidR="005807C6" w:rsidRPr="003056D9" w:rsidRDefault="005807C6" w:rsidP="005807C6">
      <w:pPr>
        <w:spacing w:after="283"/>
      </w:pPr>
      <w:r w:rsidRPr="003056D9">
        <w:t>(a) Student: Its data members are student name and roll number and member function is to print the values of the data members.</w:t>
      </w:r>
    </w:p>
    <w:p w:rsidR="005807C6" w:rsidRPr="003056D9" w:rsidRDefault="005807C6" w:rsidP="005807C6">
      <w:pPr>
        <w:spacing w:after="283"/>
      </w:pPr>
      <w:r w:rsidRPr="003056D9">
        <w:t>(b) T1T2T3: Its data members are marks obtained by a student in T1, T2, and T3 and member function is to print the values of the data members.</w:t>
      </w:r>
    </w:p>
    <w:p w:rsidR="005807C6" w:rsidRPr="003056D9" w:rsidRDefault="005807C6" w:rsidP="005807C6">
      <w:pPr>
        <w:spacing w:after="283"/>
      </w:pPr>
      <w:r w:rsidRPr="003056D9">
        <w:t>(c) P1P2: Its data members are marks obtained by a student in P1 and P2 and member function is to print the values of the data members.</w:t>
      </w:r>
    </w:p>
    <w:p w:rsidR="005807C6" w:rsidRPr="003056D9" w:rsidRDefault="005807C6" w:rsidP="005807C6">
      <w:pPr>
        <w:spacing w:after="283"/>
      </w:pPr>
      <w:r w:rsidRPr="003056D9">
        <w:t>(d) Attendance: Data member of this class is the percentage of attendance of a student in the theory class and member function is to print the values of the data member.</w:t>
      </w:r>
    </w:p>
    <w:p w:rsidR="005807C6" w:rsidRPr="003056D9" w:rsidRDefault="005807C6" w:rsidP="005807C6">
      <w:pPr>
        <w:spacing w:after="283"/>
      </w:pPr>
      <w:r w:rsidRPr="003056D9">
        <w:t>(e) Total: Data members of this class are total marks obtained and the grade secured by a student and member function is to print the values of the data members.</w:t>
      </w:r>
    </w:p>
    <w:p w:rsidR="005807C6" w:rsidRPr="003056D9" w:rsidRDefault="005807C6" w:rsidP="005807C6">
      <w:pPr>
        <w:spacing w:after="283"/>
      </w:pPr>
      <w:r w:rsidRPr="003056D9">
        <w:t>Apart from that, there are two other classes:</w:t>
      </w:r>
    </w:p>
    <w:p w:rsidR="005807C6" w:rsidRPr="003056D9" w:rsidRDefault="005807C6" w:rsidP="005807C6">
      <w:pPr>
        <w:spacing w:after="283"/>
      </w:pPr>
      <w:r w:rsidRPr="003056D9">
        <w:t>(a) Faculty: which have no data member but have a member function to assign the marks of T1, T2, T3, P1, P2, and percentage of attendance to each student.</w:t>
      </w:r>
    </w:p>
    <w:p w:rsidR="005807C6" w:rsidRPr="003056D9" w:rsidRDefault="005807C6" w:rsidP="005807C6">
      <w:pPr>
        <w:spacing w:after="283"/>
      </w:pPr>
      <w:r w:rsidRPr="003056D9">
        <w:t xml:space="preserve">(b) Administration:  which have no data member but have member functions to enter the name and roll number of each student, and to calculate the total marks and final grade of each student. </w:t>
      </w:r>
    </w:p>
    <w:p w:rsidR="005807C6" w:rsidRPr="003056D9" w:rsidRDefault="005807C6" w:rsidP="005807C6">
      <w:pPr>
        <w:spacing w:after="283"/>
      </w:pPr>
      <w:r w:rsidRPr="003056D9">
        <w:t>Grade ‘A’  for&gt; 80% marks, ‘B’ for 70 to 80%, ‘C’ for 60 to 70%, D for 50 to 60%, F for &lt;50%.</w:t>
      </w:r>
    </w:p>
    <w:p w:rsidR="005807C6" w:rsidRPr="003056D9" w:rsidRDefault="005807C6" w:rsidP="005807C6">
      <w:pPr>
        <w:spacing w:after="283"/>
      </w:pPr>
      <w:r w:rsidRPr="003056D9">
        <w:t>Base on above information, do the following:</w:t>
      </w:r>
    </w:p>
    <w:p w:rsidR="005807C6" w:rsidRPr="003056D9" w:rsidRDefault="005807C6" w:rsidP="005807C6">
      <w:pPr>
        <w:spacing w:after="283"/>
      </w:pPr>
      <w:r w:rsidRPr="003056D9">
        <w:t>(i) Write a function which prints the name and grades of all students in the ascending order of the grades. In case of same grade, print all respective names in alphabetical order.</w:t>
      </w:r>
    </w:p>
    <w:p w:rsidR="005807C6" w:rsidRPr="003056D9" w:rsidRDefault="005807C6" w:rsidP="005807C6">
      <w:pPr>
        <w:spacing w:after="283"/>
      </w:pPr>
      <w:r w:rsidRPr="003056D9">
        <w:t>(ii) Write a function which prints the name and grades of all students in the alphabetical order of the name of the students.</w:t>
      </w:r>
    </w:p>
    <w:p w:rsidR="005807C6" w:rsidRPr="003056D9" w:rsidRDefault="005807C6" w:rsidP="005807C6">
      <w:pPr>
        <w:spacing w:after="283"/>
      </w:pPr>
      <w:r w:rsidRPr="003056D9">
        <w:t>(iii) Write a function to search the grade of a student based on the first name of the student. In case of multiple entries with same name, print all the names with roll number and respective grades.</w:t>
      </w:r>
    </w:p>
    <w:p w:rsidR="005807C6" w:rsidRPr="003056D9" w:rsidRDefault="005807C6" w:rsidP="005807C6">
      <w:pPr>
        <w:spacing w:after="283"/>
      </w:pPr>
      <w:r w:rsidRPr="003056D9">
        <w:t xml:space="preserve">Here, consider Student as a base class whose derived classes are T1T2T3, P1P2, and Attendance. Further, consider the class Total which inherits the classes T1T2T3, P1P2, and Attendance as multiple inheritance. Classes Faculty and Administration are independent classes. </w:t>
      </w:r>
    </w:p>
    <w:p w:rsidR="005807C6" w:rsidRPr="003056D9" w:rsidRDefault="005807C6" w:rsidP="005807C6">
      <w:pPr>
        <w:spacing w:after="283"/>
      </w:pPr>
    </w:p>
    <w:p w:rsidR="005807C6" w:rsidRPr="003056D9" w:rsidRDefault="00D529D4" w:rsidP="00743FCC">
      <w:pPr>
        <w:spacing w:after="283"/>
        <w:ind w:left="0"/>
      </w:pPr>
      <w:r w:rsidRPr="003056D9">
        <w:rPr>
          <w:b/>
        </w:rPr>
        <w:t xml:space="preserve">Question </w:t>
      </w:r>
      <w:r w:rsidR="003C7B33">
        <w:rPr>
          <w:b/>
        </w:rPr>
        <w:t>3</w:t>
      </w:r>
      <w:r w:rsidRPr="003056D9">
        <w:t xml:space="preserve"> </w:t>
      </w:r>
      <w:r w:rsidR="005807C6" w:rsidRPr="003056D9">
        <w:t>Consider a case of single inheritance where Landline phone is a base class and Mobile phone is the derived class. Both the classes are as follow:</w:t>
      </w:r>
    </w:p>
    <w:p w:rsidR="005807C6" w:rsidRPr="003056D9" w:rsidRDefault="005807C6" w:rsidP="005807C6">
      <w:pPr>
        <w:spacing w:after="283"/>
      </w:pPr>
      <w:r w:rsidRPr="003056D9">
        <w:t>(a) Landline: It has subscriber name and number as data members. The member functions are to provide the features of calling on a subscriber's number and receiving a call.</w:t>
      </w:r>
    </w:p>
    <w:p w:rsidR="005807C6" w:rsidRPr="003056D9" w:rsidRDefault="005807C6" w:rsidP="005807C6">
      <w:pPr>
        <w:spacing w:after="283"/>
      </w:pPr>
      <w:r w:rsidRPr="003056D9">
        <w:t>Void call (int sub_number);</w:t>
      </w:r>
    </w:p>
    <w:p w:rsidR="005807C6" w:rsidRPr="003056D9" w:rsidRDefault="005807C6" w:rsidP="005807C6">
      <w:pPr>
        <w:spacing w:after="283"/>
      </w:pPr>
      <w:r w:rsidRPr="003056D9">
        <w:t>Void receive();</w:t>
      </w:r>
    </w:p>
    <w:p w:rsidR="005807C6" w:rsidRPr="003056D9" w:rsidRDefault="005807C6" w:rsidP="005807C6">
      <w:pPr>
        <w:spacing w:after="283"/>
      </w:pPr>
      <w:r w:rsidRPr="003056D9">
        <w:t>(b) Mobile: Apart from inheriting the features of a Landline phone, it provides following additional features:</w:t>
      </w:r>
    </w:p>
    <w:p w:rsidR="005807C6" w:rsidRPr="003056D9" w:rsidRDefault="005807C6" w:rsidP="005807C6">
      <w:pPr>
        <w:spacing w:after="283"/>
      </w:pPr>
      <w:r w:rsidRPr="003056D9">
        <w:t>(i) Maintaining a phonebook to save the name and phone number of friends and relatives. For this, a data member of type array of strings has to be added.</w:t>
      </w:r>
    </w:p>
    <w:p w:rsidR="005807C6" w:rsidRPr="003056D9" w:rsidRDefault="005807C6" w:rsidP="005807C6">
      <w:pPr>
        <w:spacing w:after="283"/>
      </w:pPr>
      <w:r w:rsidRPr="003056D9">
        <w:t>(ii) Calling to a subscriber with its name.</w:t>
      </w:r>
    </w:p>
    <w:p w:rsidR="005807C6" w:rsidRPr="003056D9" w:rsidRDefault="005807C6" w:rsidP="005807C6">
      <w:pPr>
        <w:spacing w:after="283"/>
      </w:pPr>
      <w:r w:rsidRPr="003056D9">
        <w:t>Void call (string sub_name);</w:t>
      </w:r>
    </w:p>
    <w:p w:rsidR="005807C6" w:rsidRPr="003056D9" w:rsidRDefault="005807C6" w:rsidP="005807C6">
      <w:pPr>
        <w:spacing w:after="283"/>
      </w:pPr>
      <w:r w:rsidRPr="003056D9">
        <w:t xml:space="preserve"> This function first searches the name of the subscriber to be called in the phonebook to find the corresponding phone number and then, invokes the function “void call (int sub_number)” by passing the searched phone number as argument. </w:t>
      </w:r>
    </w:p>
    <w:p w:rsidR="005807C6" w:rsidRPr="003056D9" w:rsidRDefault="005807C6" w:rsidP="005807C6">
      <w:pPr>
        <w:spacing w:after="283"/>
      </w:pPr>
      <w:r w:rsidRPr="003056D9">
        <w:t>(iii) Maintaining a list of last 20 dialled numbers. For this, a data member of type array of 20 integers has to be added. An entry will be made to this array each time whenever call() function will be invoked. In case of 21th entry to the array, the earliest entry will be replaced with the latest entry.</w:t>
      </w:r>
    </w:p>
    <w:p w:rsidR="005807C6" w:rsidRPr="003056D9" w:rsidRDefault="005807C6" w:rsidP="005807C6">
      <w:pPr>
        <w:spacing w:after="283"/>
      </w:pPr>
      <w:r w:rsidRPr="003056D9">
        <w:t>(iv) Calling on a number from the list of dialled numbers. This function first displays the list of dialled numbers and provides an option to choose a phone number from the list to which a call has to be made. Finally, it invokes call() function and passes the chosen phone number as an argument.</w:t>
      </w:r>
    </w:p>
    <w:p w:rsidR="005807C6" w:rsidRPr="003056D9" w:rsidRDefault="005807C6" w:rsidP="005807C6">
      <w:pPr>
        <w:spacing w:after="283"/>
      </w:pPr>
      <w:r w:rsidRPr="003056D9">
        <w:t>Finally, write the main program to show the features of each class.</w:t>
      </w:r>
    </w:p>
    <w:p w:rsidR="005807C6" w:rsidRDefault="005807C6" w:rsidP="005807C6">
      <w:pPr>
        <w:spacing w:after="283"/>
      </w:pPr>
    </w:p>
    <w:p w:rsidR="00354C0C" w:rsidRPr="00354C0C" w:rsidRDefault="00354C0C" w:rsidP="00354C0C">
      <w:pPr>
        <w:autoSpaceDE w:val="0"/>
        <w:autoSpaceDN w:val="0"/>
        <w:adjustRightInd w:val="0"/>
        <w:spacing w:line="240" w:lineRule="auto"/>
        <w:ind w:left="0"/>
        <w:jc w:val="left"/>
        <w:rPr>
          <w:rFonts w:ascii="Times New Roman" w:hAnsi="Times New Roman" w:cs="Times New Roman"/>
          <w:sz w:val="23"/>
          <w:szCs w:val="23"/>
        </w:rPr>
      </w:pPr>
    </w:p>
    <w:sectPr w:rsidR="00354C0C" w:rsidRPr="00354C0C" w:rsidSect="00656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B03A6"/>
    <w:multiLevelType w:val="hybridMultilevel"/>
    <w:tmpl w:val="72F47DE0"/>
    <w:lvl w:ilvl="0" w:tplc="C402303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705967"/>
    <w:multiLevelType w:val="hybridMultilevel"/>
    <w:tmpl w:val="139458AA"/>
    <w:lvl w:ilvl="0" w:tplc="9490E0DC">
      <w:start w:val="1"/>
      <w:numFmt w:val="lowerRoman"/>
      <w:lvlText w:val="%1."/>
      <w:lvlJc w:val="left"/>
      <w:pPr>
        <w:ind w:left="1267" w:hanging="72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2" w15:restartNumberingAfterBreak="0">
    <w:nsid w:val="54697FF8"/>
    <w:multiLevelType w:val="hybridMultilevel"/>
    <w:tmpl w:val="6BCAC3EA"/>
    <w:lvl w:ilvl="0" w:tplc="D46A93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D2C0122"/>
    <w:multiLevelType w:val="hybridMultilevel"/>
    <w:tmpl w:val="F776ED54"/>
    <w:lvl w:ilvl="0" w:tplc="30DA9D0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revisionView w:inkAnnotations="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MjaxMDAwMQGyjJR0lIJTi4sz8/NACoxqASMjuAIsAAAA"/>
  </w:docVars>
  <w:rsids>
    <w:rsidRoot w:val="00684487"/>
    <w:rsid w:val="00011FC1"/>
    <w:rsid w:val="00034FE4"/>
    <w:rsid w:val="000B267E"/>
    <w:rsid w:val="000B60BE"/>
    <w:rsid w:val="000C4220"/>
    <w:rsid w:val="001B1B4D"/>
    <w:rsid w:val="00246905"/>
    <w:rsid w:val="0026615C"/>
    <w:rsid w:val="002D6FF3"/>
    <w:rsid w:val="003056D9"/>
    <w:rsid w:val="003313F1"/>
    <w:rsid w:val="00354C0C"/>
    <w:rsid w:val="00386F54"/>
    <w:rsid w:val="003A52BE"/>
    <w:rsid w:val="003C7B33"/>
    <w:rsid w:val="00405778"/>
    <w:rsid w:val="00466152"/>
    <w:rsid w:val="00484AD8"/>
    <w:rsid w:val="004A03CA"/>
    <w:rsid w:val="004B6EA5"/>
    <w:rsid w:val="00551134"/>
    <w:rsid w:val="00554114"/>
    <w:rsid w:val="005807C6"/>
    <w:rsid w:val="005B3700"/>
    <w:rsid w:val="006123A3"/>
    <w:rsid w:val="006247DB"/>
    <w:rsid w:val="00656D07"/>
    <w:rsid w:val="00663427"/>
    <w:rsid w:val="00670FA0"/>
    <w:rsid w:val="00684487"/>
    <w:rsid w:val="006C3C17"/>
    <w:rsid w:val="00716081"/>
    <w:rsid w:val="00743FCC"/>
    <w:rsid w:val="00770E57"/>
    <w:rsid w:val="007C61CC"/>
    <w:rsid w:val="007C7658"/>
    <w:rsid w:val="007F35CD"/>
    <w:rsid w:val="0088235E"/>
    <w:rsid w:val="008D350B"/>
    <w:rsid w:val="008E4EDD"/>
    <w:rsid w:val="0090083F"/>
    <w:rsid w:val="00946A28"/>
    <w:rsid w:val="00962B08"/>
    <w:rsid w:val="00963ECC"/>
    <w:rsid w:val="00975D54"/>
    <w:rsid w:val="009B0EF5"/>
    <w:rsid w:val="00A3066E"/>
    <w:rsid w:val="00A75471"/>
    <w:rsid w:val="00AA09CB"/>
    <w:rsid w:val="00AB14A4"/>
    <w:rsid w:val="00AC3C94"/>
    <w:rsid w:val="00B67C3B"/>
    <w:rsid w:val="00C07BBB"/>
    <w:rsid w:val="00C34C58"/>
    <w:rsid w:val="00C73E92"/>
    <w:rsid w:val="00C743F3"/>
    <w:rsid w:val="00CE3E39"/>
    <w:rsid w:val="00D022A1"/>
    <w:rsid w:val="00D47E3E"/>
    <w:rsid w:val="00D529D4"/>
    <w:rsid w:val="00D75BA7"/>
    <w:rsid w:val="00D950F8"/>
    <w:rsid w:val="00DA7F87"/>
    <w:rsid w:val="00DC0D5F"/>
    <w:rsid w:val="00DC2275"/>
    <w:rsid w:val="00EE6084"/>
    <w:rsid w:val="00F36CD4"/>
    <w:rsid w:val="00F54328"/>
    <w:rsid w:val="00F70444"/>
    <w:rsid w:val="00FA5C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B25178-428B-244D-A500-6F560D6A4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276" w:lineRule="auto"/>
        <w:ind w:left="54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6D0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60BE"/>
    <w:pPr>
      <w:ind w:left="720"/>
      <w:contextualSpacing/>
    </w:pPr>
  </w:style>
  <w:style w:type="paragraph" w:styleId="NormalWeb">
    <w:name w:val="Normal (Web)"/>
    <w:basedOn w:val="Normal"/>
    <w:uiPriority w:val="99"/>
    <w:semiHidden/>
    <w:unhideWhenUsed/>
    <w:rsid w:val="0026615C"/>
    <w:pPr>
      <w:spacing w:before="100" w:beforeAutospacing="1" w:after="100" w:afterAutospacing="1" w:line="240" w:lineRule="auto"/>
      <w:ind w:left="0"/>
      <w:jc w:val="left"/>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6615C"/>
  </w:style>
  <w:style w:type="character" w:styleId="Hyperlink">
    <w:name w:val="Hyperlink"/>
    <w:basedOn w:val="DefaultParagraphFont"/>
    <w:uiPriority w:val="99"/>
    <w:semiHidden/>
    <w:unhideWhenUsed/>
    <w:rsid w:val="0026615C"/>
    <w:rPr>
      <w:color w:val="0000FF"/>
      <w:u w:val="single"/>
    </w:rPr>
  </w:style>
  <w:style w:type="paragraph" w:styleId="HTMLPreformatted">
    <w:name w:val="HTML Preformatted"/>
    <w:basedOn w:val="Normal"/>
    <w:link w:val="HTMLPreformattedChar"/>
    <w:uiPriority w:val="99"/>
    <w:semiHidden/>
    <w:unhideWhenUsed/>
    <w:rsid w:val="002661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6615C"/>
    <w:rPr>
      <w:rFonts w:ascii="Courier New" w:eastAsia="Times New Roman" w:hAnsi="Courier New" w:cs="Courier New"/>
      <w:sz w:val="20"/>
      <w:szCs w:val="20"/>
    </w:rPr>
  </w:style>
  <w:style w:type="character" w:styleId="Emphasis">
    <w:name w:val="Emphasis"/>
    <w:basedOn w:val="DefaultParagraphFont"/>
    <w:uiPriority w:val="20"/>
    <w:qFormat/>
    <w:rsid w:val="002661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694850">
      <w:bodyDiv w:val="1"/>
      <w:marLeft w:val="0"/>
      <w:marRight w:val="0"/>
      <w:marTop w:val="0"/>
      <w:marBottom w:val="0"/>
      <w:divBdr>
        <w:top w:val="none" w:sz="0" w:space="0" w:color="auto"/>
        <w:left w:val="none" w:sz="0" w:space="0" w:color="auto"/>
        <w:bottom w:val="none" w:sz="0" w:space="0" w:color="auto"/>
        <w:right w:val="none" w:sz="0" w:space="0" w:color="auto"/>
      </w:divBdr>
    </w:div>
    <w:div w:id="1612087249">
      <w:bodyDiv w:val="1"/>
      <w:marLeft w:val="0"/>
      <w:marRight w:val="0"/>
      <w:marTop w:val="0"/>
      <w:marBottom w:val="0"/>
      <w:divBdr>
        <w:top w:val="none" w:sz="0" w:space="0" w:color="auto"/>
        <w:left w:val="none" w:sz="0" w:space="0" w:color="auto"/>
        <w:bottom w:val="none" w:sz="0" w:space="0" w:color="auto"/>
        <w:right w:val="none" w:sz="0" w:space="0" w:color="auto"/>
      </w:divBdr>
    </w:div>
    <w:div w:id="1870602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unjbihari.meena</dc:creator>
  <cp:lastModifiedBy>Guest User</cp:lastModifiedBy>
  <cp:revision>2</cp:revision>
  <dcterms:created xsi:type="dcterms:W3CDTF">2022-05-23T06:23:00Z</dcterms:created>
  <dcterms:modified xsi:type="dcterms:W3CDTF">2022-05-23T06:23:00Z</dcterms:modified>
</cp:coreProperties>
</file>